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8E5"/>
  <w:body>
    <w:p w14:paraId="7EE79DC0" w14:textId="77777777" w:rsidR="00CB1755" w:rsidRPr="003C1549" w:rsidRDefault="008C0B44" w:rsidP="003C1549">
      <w:pPr>
        <w:rPr>
          <w:rFonts w:ascii="Arial" w:hAnsi="Arial" w:cs="Arial"/>
          <w:b/>
          <w:bCs/>
          <w:sz w:val="32"/>
          <w:szCs w:val="32"/>
        </w:rPr>
      </w:pPr>
      <w:r w:rsidRPr="003C1549">
        <w:rPr>
          <w:rFonts w:ascii="Arial" w:hAnsi="Arial" w:cs="Arial"/>
          <w:b/>
          <w:bCs/>
          <w:noProof/>
          <w:sz w:val="32"/>
          <w:szCs w:val="32"/>
        </w:rPr>
        <w:drawing>
          <wp:anchor distT="0" distB="0" distL="114300" distR="114300" simplePos="0" relativeHeight="251659264" behindDoc="0" locked="0" layoutInCell="1" allowOverlap="1" wp14:anchorId="7630A732" wp14:editId="575714E0">
            <wp:simplePos x="0" y="0"/>
            <wp:positionH relativeFrom="page">
              <wp:posOffset>5235575</wp:posOffset>
            </wp:positionH>
            <wp:positionV relativeFrom="paragraph">
              <wp:posOffset>177</wp:posOffset>
            </wp:positionV>
            <wp:extent cx="1419221" cy="1114425"/>
            <wp:effectExtent l="0" t="0" r="0" b="9525"/>
            <wp:wrapSquare wrapText="bothSides"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19221" cy="1114425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anchor>
        </w:drawing>
      </w:r>
      <w:r w:rsidRPr="003C1549">
        <w:rPr>
          <w:rFonts w:ascii="Arial" w:hAnsi="Arial" w:cs="Arial"/>
          <w:b/>
          <w:bCs/>
          <w:sz w:val="32"/>
          <w:szCs w:val="32"/>
        </w:rPr>
        <w:t xml:space="preserve">CONSENT FORM FOR PARTICIPANTS IN RESEARCH PROJECTS </w:t>
      </w:r>
    </w:p>
    <w:p w14:paraId="169BD733" w14:textId="77777777" w:rsidR="00CB1755" w:rsidRDefault="00CB1755">
      <w:pPr>
        <w:rPr>
          <w:rFonts w:ascii="Arial" w:hAnsi="Arial" w:cs="Arial"/>
          <w:sz w:val="10"/>
          <w:szCs w:val="10"/>
        </w:rPr>
      </w:pPr>
      <w:bookmarkStart w:id="0" w:name="_Hlk31204604"/>
      <w:bookmarkEnd w:id="0"/>
    </w:p>
    <w:p w14:paraId="2C448E4C" w14:textId="37E34A5F" w:rsidR="00CB1755" w:rsidRPr="003C1549" w:rsidRDefault="008C0B44" w:rsidP="003C1549">
      <w:pPr>
        <w:spacing w:line="360" w:lineRule="auto"/>
        <w:rPr>
          <w:rFonts w:ascii="Arial" w:hAnsi="Arial" w:cs="Arial"/>
          <w:sz w:val="24"/>
          <w:szCs w:val="24"/>
        </w:rPr>
      </w:pPr>
      <w:r w:rsidRPr="003C1549">
        <w:rPr>
          <w:rFonts w:ascii="Arial" w:hAnsi="Arial" w:cs="Arial"/>
          <w:sz w:val="24"/>
          <w:szCs w:val="24"/>
        </w:rPr>
        <w:t>Please complete this form after you have read the Information Sheet and/or listened to an explanation about the research</w:t>
      </w:r>
      <w:r w:rsidR="00463941">
        <w:rPr>
          <w:rFonts w:ascii="Arial" w:hAnsi="Arial" w:cs="Arial"/>
          <w:sz w:val="24"/>
          <w:szCs w:val="24"/>
        </w:rPr>
        <w:t>.</w:t>
      </w:r>
    </w:p>
    <w:tbl>
      <w:tblPr>
        <w:tblW w:w="9067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658"/>
        <w:gridCol w:w="1417"/>
        <w:gridCol w:w="992"/>
      </w:tblGrid>
      <w:tr w:rsidR="00CB1755" w:rsidRPr="003C1549" w14:paraId="5AB54AB1" w14:textId="77777777" w:rsidTr="003C1549">
        <w:trPr>
          <w:trHeight w:val="422"/>
        </w:trPr>
        <w:tc>
          <w:tcPr>
            <w:tcW w:w="906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13C68F" w14:textId="0A1378BE" w:rsidR="00CB1755" w:rsidRPr="003C1549" w:rsidRDefault="008C0B44" w:rsidP="003C1549">
            <w:pPr>
              <w:spacing w:after="0"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C1549">
              <w:rPr>
                <w:rFonts w:ascii="Arial" w:hAnsi="Arial" w:cs="Arial"/>
                <w:b/>
                <w:bCs/>
                <w:sz w:val="24"/>
                <w:szCs w:val="24"/>
              </w:rPr>
              <w:t>Title of project:</w:t>
            </w:r>
            <w:r w:rsidR="00887049" w:rsidRPr="003C1549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  <w:r w:rsidR="00887049" w:rsidRPr="003C1549">
              <w:rPr>
                <w:rFonts w:ascii="Arial" w:hAnsi="Arial" w:cs="Arial"/>
                <w:sz w:val="24"/>
                <w:szCs w:val="24"/>
              </w:rPr>
              <w:t xml:space="preserve">What were people’s experiences of the </w:t>
            </w:r>
            <w:r w:rsidR="00C61F75">
              <w:rPr>
                <w:rFonts w:ascii="Arial" w:hAnsi="Arial" w:cs="Arial"/>
                <w:sz w:val="24"/>
                <w:szCs w:val="24"/>
              </w:rPr>
              <w:t>winter</w:t>
            </w:r>
            <w:r w:rsidR="00887049" w:rsidRPr="003C1549">
              <w:rPr>
                <w:rFonts w:ascii="Arial" w:hAnsi="Arial" w:cs="Arial"/>
                <w:sz w:val="24"/>
                <w:szCs w:val="24"/>
              </w:rPr>
              <w:t xml:space="preserve"> power </w:t>
            </w:r>
            <w:r w:rsidR="00F822D5">
              <w:rPr>
                <w:rFonts w:ascii="Arial" w:hAnsi="Arial" w:cs="Arial"/>
                <w:sz w:val="24"/>
                <w:szCs w:val="24"/>
              </w:rPr>
              <w:t>cuts</w:t>
            </w:r>
            <w:r w:rsidR="00887049" w:rsidRPr="003C1549">
              <w:rPr>
                <w:rFonts w:ascii="Arial" w:hAnsi="Arial" w:cs="Arial"/>
                <w:sz w:val="24"/>
                <w:szCs w:val="24"/>
              </w:rPr>
              <w:t>?</w:t>
            </w:r>
          </w:p>
        </w:tc>
      </w:tr>
      <w:tr w:rsidR="00CB1755" w:rsidRPr="003C1549" w14:paraId="2B5E03E9" w14:textId="77777777" w:rsidTr="003C1549">
        <w:trPr>
          <w:trHeight w:val="407"/>
        </w:trPr>
        <w:tc>
          <w:tcPr>
            <w:tcW w:w="66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FF53F8" w14:textId="4D233FE0" w:rsidR="00CB1755" w:rsidRPr="003C1549" w:rsidRDefault="008C0B44" w:rsidP="003C1549">
            <w:pPr>
              <w:spacing w:after="0"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C1549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Ethical review reference number: </w:t>
            </w:r>
            <w:r w:rsidR="005E2FBF" w:rsidRPr="00EF6885">
              <w:rPr>
                <w:rFonts w:ascii="Arial" w:hAnsi="Arial" w:cs="Arial"/>
                <w:sz w:val="24"/>
                <w:szCs w:val="24"/>
              </w:rPr>
              <w:t>HR/DP-21/22-27205</w:t>
            </w:r>
          </w:p>
          <w:p w14:paraId="194551F9" w14:textId="77777777" w:rsidR="00CB1755" w:rsidRPr="003C1549" w:rsidRDefault="00CB1755" w:rsidP="003C1549">
            <w:pPr>
              <w:spacing w:after="0"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24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5E74368F" w14:textId="3068C5C1" w:rsidR="00CB1755" w:rsidRPr="003C1549" w:rsidRDefault="008C0B44" w:rsidP="003C1549">
            <w:pPr>
              <w:spacing w:after="0" w:line="360" w:lineRule="auto"/>
              <w:jc w:val="center"/>
              <w:rPr>
                <w:sz w:val="24"/>
                <w:szCs w:val="24"/>
              </w:rPr>
            </w:pPr>
            <w:r w:rsidRPr="003C1549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Version number: </w:t>
            </w:r>
            <w:r w:rsidR="00887049" w:rsidRPr="003C1549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Version </w:t>
            </w:r>
            <w:r w:rsidR="00C61F75">
              <w:rPr>
                <w:rFonts w:ascii="Arial" w:hAnsi="Arial" w:cs="Arial"/>
                <w:color w:val="000000" w:themeColor="text1"/>
                <w:sz w:val="24"/>
                <w:szCs w:val="24"/>
              </w:rPr>
              <w:t>2</w:t>
            </w:r>
            <w:r w:rsidR="00887049" w:rsidRPr="003C1549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, </w:t>
            </w:r>
            <w:r w:rsidR="00387E14">
              <w:rPr>
                <w:rFonts w:ascii="Arial" w:hAnsi="Arial" w:cs="Arial"/>
                <w:color w:val="000000" w:themeColor="text1"/>
                <w:sz w:val="24"/>
                <w:szCs w:val="24"/>
              </w:rPr>
              <w:t>11</w:t>
            </w:r>
            <w:r w:rsidR="00887049" w:rsidRPr="003C1549">
              <w:rPr>
                <w:rFonts w:ascii="Arial" w:hAnsi="Arial" w:cs="Arial"/>
                <w:color w:val="000000" w:themeColor="text1"/>
                <w:sz w:val="24"/>
                <w:szCs w:val="24"/>
              </w:rPr>
              <w:t>/</w:t>
            </w:r>
            <w:r w:rsidR="00C61F75">
              <w:rPr>
                <w:rFonts w:ascii="Arial" w:hAnsi="Arial" w:cs="Arial"/>
                <w:color w:val="000000" w:themeColor="text1"/>
                <w:sz w:val="24"/>
                <w:szCs w:val="24"/>
              </w:rPr>
              <w:t>02</w:t>
            </w:r>
            <w:r w:rsidR="00887049" w:rsidRPr="003C1549">
              <w:rPr>
                <w:rFonts w:ascii="Arial" w:hAnsi="Arial" w:cs="Arial"/>
                <w:color w:val="000000" w:themeColor="text1"/>
                <w:sz w:val="24"/>
                <w:szCs w:val="24"/>
              </w:rPr>
              <w:t>/202</w:t>
            </w:r>
            <w:r w:rsidR="00C61F75">
              <w:rPr>
                <w:rFonts w:ascii="Arial" w:hAnsi="Arial" w:cs="Arial"/>
                <w:color w:val="000000" w:themeColor="text1"/>
                <w:sz w:val="24"/>
                <w:szCs w:val="24"/>
              </w:rPr>
              <w:t>2</w:t>
            </w:r>
          </w:p>
        </w:tc>
      </w:tr>
      <w:tr w:rsidR="00CB1755" w:rsidRPr="003C1549" w14:paraId="15DC7A0F" w14:textId="77777777" w:rsidTr="003C1549">
        <w:trPr>
          <w:trHeight w:val="558"/>
        </w:trPr>
        <w:tc>
          <w:tcPr>
            <w:tcW w:w="807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C8D411" w14:textId="559AED02" w:rsidR="00CB1755" w:rsidRPr="003C1549" w:rsidRDefault="00CB1755" w:rsidP="003C1549">
            <w:pPr>
              <w:spacing w:line="360" w:lineRule="auto"/>
              <w:rPr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7C6286" w14:textId="77777777" w:rsidR="00CB1755" w:rsidRPr="003C1549" w:rsidRDefault="008C0B44" w:rsidP="003C1549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3C1549">
              <w:rPr>
                <w:rFonts w:ascii="Arial" w:hAnsi="Arial" w:cs="Arial"/>
                <w:sz w:val="24"/>
                <w:szCs w:val="24"/>
              </w:rPr>
              <w:t>Tick or initial</w:t>
            </w:r>
          </w:p>
        </w:tc>
      </w:tr>
      <w:tr w:rsidR="00CB1755" w14:paraId="533A5710" w14:textId="77777777" w:rsidTr="003C1549">
        <w:trPr>
          <w:trHeight w:val="1161"/>
        </w:trPr>
        <w:tc>
          <w:tcPr>
            <w:tcW w:w="807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4360F3" w14:textId="63A8B3AA" w:rsidR="00CB1755" w:rsidRPr="003C1549" w:rsidRDefault="008C0B44" w:rsidP="003C1549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450" w:hanging="425"/>
              <w:rPr>
                <w:rFonts w:ascii="Arial" w:hAnsi="Arial" w:cs="Arial"/>
                <w:sz w:val="24"/>
                <w:szCs w:val="24"/>
              </w:rPr>
            </w:pPr>
            <w:r w:rsidRPr="003C1549">
              <w:rPr>
                <w:rFonts w:ascii="Arial" w:hAnsi="Arial" w:cs="Arial"/>
                <w:sz w:val="24"/>
                <w:szCs w:val="24"/>
              </w:rPr>
              <w:t xml:space="preserve">I confirm that I have read and understood the </w:t>
            </w:r>
            <w:r w:rsidR="003C1549">
              <w:rPr>
                <w:rFonts w:ascii="Arial" w:hAnsi="Arial" w:cs="Arial"/>
                <w:sz w:val="24"/>
                <w:szCs w:val="24"/>
              </w:rPr>
              <w:t>I</w:t>
            </w:r>
            <w:r w:rsidRPr="003C1549">
              <w:rPr>
                <w:rFonts w:ascii="Arial" w:hAnsi="Arial" w:cs="Arial"/>
                <w:sz w:val="24"/>
                <w:szCs w:val="24"/>
              </w:rPr>
              <w:t xml:space="preserve">nformation </w:t>
            </w:r>
            <w:r w:rsidR="003C1549">
              <w:rPr>
                <w:rFonts w:ascii="Arial" w:hAnsi="Arial" w:cs="Arial"/>
                <w:sz w:val="24"/>
                <w:szCs w:val="24"/>
              </w:rPr>
              <w:t>S</w:t>
            </w:r>
            <w:r w:rsidRPr="003C1549">
              <w:rPr>
                <w:rFonts w:ascii="Arial" w:hAnsi="Arial" w:cs="Arial"/>
                <w:sz w:val="24"/>
                <w:szCs w:val="24"/>
              </w:rPr>
              <w:t>heet dated</w:t>
            </w:r>
            <w:r w:rsidR="00887049" w:rsidRPr="003C1549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F822D5">
              <w:rPr>
                <w:rFonts w:ascii="Arial" w:hAnsi="Arial" w:cs="Arial"/>
                <w:b/>
                <w:bCs/>
                <w:sz w:val="24"/>
                <w:szCs w:val="24"/>
              </w:rPr>
              <w:t>11</w:t>
            </w:r>
            <w:r w:rsidR="00887049" w:rsidRPr="003C1549">
              <w:rPr>
                <w:rFonts w:ascii="Arial" w:hAnsi="Arial" w:cs="Arial"/>
                <w:b/>
                <w:bCs/>
                <w:sz w:val="24"/>
                <w:szCs w:val="24"/>
              </w:rPr>
              <w:t>/</w:t>
            </w:r>
            <w:r w:rsidR="00C61F75"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  <w:r w:rsidR="003C1549"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  <w:r w:rsidR="00887049" w:rsidRPr="003C1549">
              <w:rPr>
                <w:rFonts w:ascii="Arial" w:hAnsi="Arial" w:cs="Arial"/>
                <w:b/>
                <w:bCs/>
                <w:sz w:val="24"/>
                <w:szCs w:val="24"/>
              </w:rPr>
              <w:t>/202</w:t>
            </w:r>
            <w:r w:rsidR="00C61F75"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  <w:r w:rsidR="00887049" w:rsidRPr="003C1549">
              <w:rPr>
                <w:rFonts w:ascii="Arial" w:hAnsi="Arial" w:cs="Arial"/>
                <w:b/>
                <w:bCs/>
                <w:sz w:val="24"/>
                <w:szCs w:val="24"/>
              </w:rPr>
              <w:t>,</w:t>
            </w:r>
            <w:r w:rsidR="00887049" w:rsidRPr="003C1549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887049" w:rsidRPr="003C1549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Version </w:t>
            </w:r>
            <w:r w:rsidR="00C61F75"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  <w:r w:rsidRPr="003C1549">
              <w:rPr>
                <w:rFonts w:ascii="Arial" w:hAnsi="Arial" w:cs="Arial"/>
                <w:sz w:val="24"/>
                <w:szCs w:val="24"/>
              </w:rPr>
              <w:t xml:space="preserve"> for the above project. I have had the opportunity to consider the information and asked questions which have been answered to my satisfaction.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EB1967" w14:textId="77777777" w:rsidR="00CB1755" w:rsidRDefault="00CB1755">
            <w:pPr>
              <w:spacing w:after="0"/>
              <w:rPr>
                <w:rFonts w:ascii="Arial" w:hAnsi="Arial" w:cs="Arial"/>
              </w:rPr>
            </w:pPr>
          </w:p>
        </w:tc>
      </w:tr>
      <w:tr w:rsidR="00CB1755" w14:paraId="1BBC8F6D" w14:textId="77777777" w:rsidTr="003C1549">
        <w:trPr>
          <w:trHeight w:val="994"/>
        </w:trPr>
        <w:tc>
          <w:tcPr>
            <w:tcW w:w="807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2AE811" w14:textId="5B3C94A3" w:rsidR="00CB1755" w:rsidRPr="003C1549" w:rsidRDefault="008C0B44" w:rsidP="003C1549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450" w:hanging="425"/>
              <w:rPr>
                <w:rFonts w:ascii="Arial" w:hAnsi="Arial" w:cs="Arial"/>
                <w:sz w:val="24"/>
                <w:szCs w:val="24"/>
              </w:rPr>
            </w:pPr>
            <w:r w:rsidRPr="003C1549">
              <w:rPr>
                <w:rFonts w:ascii="Arial" w:hAnsi="Arial" w:cs="Arial"/>
                <w:sz w:val="24"/>
                <w:szCs w:val="24"/>
              </w:rPr>
              <w:t xml:space="preserve">I consent voluntarily to be a participant in this project and understand that I can refuse to take part and can withdraw from the project at any time, without having to give a reason, up until </w:t>
            </w:r>
            <w:r w:rsidR="003059F5" w:rsidRPr="003059F5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Friday 27th </w:t>
            </w:r>
            <w:proofErr w:type="gramStart"/>
            <w:r w:rsidR="003059F5" w:rsidRPr="003059F5">
              <w:rPr>
                <w:rFonts w:ascii="Arial" w:hAnsi="Arial" w:cs="Arial"/>
                <w:b/>
                <w:bCs/>
                <w:sz w:val="24"/>
                <w:szCs w:val="24"/>
              </w:rPr>
              <w:t>May,</w:t>
            </w:r>
            <w:proofErr w:type="gramEnd"/>
            <w:r w:rsidR="003059F5" w:rsidRPr="003059F5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2022</w:t>
            </w:r>
            <w:r w:rsidR="00F370C8">
              <w:rPr>
                <w:rFonts w:ascii="Arial" w:hAnsi="Arial" w:cs="Arial"/>
                <w:sz w:val="24"/>
                <w:szCs w:val="24"/>
              </w:rPr>
              <w:t xml:space="preserve"> or </w:t>
            </w:r>
            <w:r w:rsidR="00F370C8" w:rsidRPr="00D5540D">
              <w:rPr>
                <w:rFonts w:ascii="Arial" w:hAnsi="Arial" w:cs="Arial"/>
                <w:b/>
                <w:bCs/>
                <w:sz w:val="24"/>
                <w:szCs w:val="24"/>
              </w:rPr>
              <w:t>1 week after my interview</w:t>
            </w:r>
            <w:r w:rsidR="00F370C8">
              <w:rPr>
                <w:rFonts w:ascii="Arial" w:hAnsi="Arial" w:cs="Arial"/>
                <w:sz w:val="24"/>
                <w:szCs w:val="24"/>
              </w:rPr>
              <w:t xml:space="preserve"> takes place (whichever date is later)</w:t>
            </w:r>
            <w:r w:rsidR="00354338" w:rsidRPr="003C1549">
              <w:rPr>
                <w:rFonts w:ascii="Arial" w:hAnsi="Arial" w:cs="Arial"/>
                <w:b/>
                <w:bCs/>
                <w:sz w:val="24"/>
                <w:szCs w:val="24"/>
              </w:rPr>
              <w:t>.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159332" w14:textId="77777777" w:rsidR="00CB1755" w:rsidRDefault="00CB1755">
            <w:pPr>
              <w:spacing w:after="0"/>
              <w:rPr>
                <w:rFonts w:ascii="Arial" w:hAnsi="Arial" w:cs="Arial"/>
              </w:rPr>
            </w:pPr>
          </w:p>
        </w:tc>
      </w:tr>
      <w:tr w:rsidR="00CB1755" w14:paraId="48A4C79E" w14:textId="77777777" w:rsidTr="003C1549">
        <w:trPr>
          <w:trHeight w:val="869"/>
        </w:trPr>
        <w:tc>
          <w:tcPr>
            <w:tcW w:w="807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D71B89" w14:textId="5803D911" w:rsidR="00CB1755" w:rsidRPr="003C1549" w:rsidRDefault="008C0B44" w:rsidP="003C1549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450" w:hanging="425"/>
              <w:rPr>
                <w:rFonts w:ascii="Arial" w:hAnsi="Arial" w:cs="Arial"/>
                <w:sz w:val="24"/>
                <w:szCs w:val="24"/>
              </w:rPr>
            </w:pPr>
            <w:r w:rsidRPr="003C1549">
              <w:rPr>
                <w:rFonts w:ascii="Arial" w:hAnsi="Arial" w:cs="Arial"/>
                <w:sz w:val="24"/>
                <w:szCs w:val="24"/>
              </w:rPr>
              <w:t xml:space="preserve">I consent to the processing of my personal information for the purposes explained to me in the Information Sheet. I understand that such information will be handled </w:t>
            </w:r>
            <w:r w:rsidR="0007644A" w:rsidRPr="003C1549">
              <w:rPr>
                <w:rFonts w:ascii="Arial" w:hAnsi="Arial" w:cs="Arial"/>
                <w:sz w:val="24"/>
                <w:szCs w:val="24"/>
              </w:rPr>
              <w:t>under</w:t>
            </w:r>
            <w:r w:rsidRPr="003C1549">
              <w:rPr>
                <w:rFonts w:ascii="Arial" w:hAnsi="Arial" w:cs="Arial"/>
                <w:sz w:val="24"/>
                <w:szCs w:val="24"/>
              </w:rPr>
              <w:t xml:space="preserve"> the terms of </w:t>
            </w:r>
            <w:r w:rsidR="000C0C4E" w:rsidRPr="003C1549">
              <w:rPr>
                <w:rFonts w:ascii="Arial" w:hAnsi="Arial" w:cs="Arial"/>
                <w:sz w:val="24"/>
                <w:szCs w:val="24"/>
              </w:rPr>
              <w:t xml:space="preserve">UK data protection law, including </w:t>
            </w:r>
            <w:r w:rsidRPr="003C1549">
              <w:rPr>
                <w:rFonts w:ascii="Arial" w:hAnsi="Arial" w:cs="Arial"/>
                <w:sz w:val="24"/>
                <w:szCs w:val="24"/>
              </w:rPr>
              <w:t xml:space="preserve">the </w:t>
            </w:r>
            <w:r w:rsidR="00694B2B" w:rsidRPr="003C1549">
              <w:rPr>
                <w:rFonts w:ascii="Arial" w:hAnsi="Arial" w:cs="Arial"/>
                <w:sz w:val="24"/>
                <w:szCs w:val="24"/>
              </w:rPr>
              <w:t xml:space="preserve">UK </w:t>
            </w:r>
            <w:r w:rsidRPr="003C1549">
              <w:rPr>
                <w:rFonts w:ascii="Arial" w:hAnsi="Arial" w:cs="Arial"/>
                <w:sz w:val="24"/>
                <w:szCs w:val="24"/>
              </w:rPr>
              <w:t>General Data Protection Regulation (</w:t>
            </w:r>
            <w:r w:rsidR="00694B2B" w:rsidRPr="003C1549">
              <w:rPr>
                <w:rFonts w:ascii="Arial" w:hAnsi="Arial" w:cs="Arial"/>
                <w:sz w:val="24"/>
                <w:szCs w:val="24"/>
              </w:rPr>
              <w:t xml:space="preserve">UK </w:t>
            </w:r>
            <w:r w:rsidRPr="003C1549">
              <w:rPr>
                <w:rFonts w:ascii="Arial" w:hAnsi="Arial" w:cs="Arial"/>
                <w:sz w:val="24"/>
                <w:szCs w:val="24"/>
              </w:rPr>
              <w:t>GDPR) and the Data Protection Act 2018.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482448" w14:textId="77777777" w:rsidR="00CB1755" w:rsidRDefault="00CB1755">
            <w:pPr>
              <w:spacing w:after="0"/>
              <w:rPr>
                <w:rFonts w:ascii="Arial" w:hAnsi="Arial" w:cs="Arial"/>
              </w:rPr>
            </w:pPr>
          </w:p>
        </w:tc>
      </w:tr>
      <w:tr w:rsidR="00CB1755" w14:paraId="331B92CE" w14:textId="77777777" w:rsidTr="003C1549">
        <w:trPr>
          <w:trHeight w:val="700"/>
        </w:trPr>
        <w:tc>
          <w:tcPr>
            <w:tcW w:w="807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8AD861" w14:textId="77777777" w:rsidR="00CB1755" w:rsidRPr="003C1549" w:rsidRDefault="008C0B44" w:rsidP="003C1549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450" w:hanging="425"/>
              <w:rPr>
                <w:rFonts w:ascii="Arial" w:hAnsi="Arial" w:cs="Arial"/>
                <w:sz w:val="24"/>
                <w:szCs w:val="24"/>
              </w:rPr>
            </w:pPr>
            <w:r w:rsidRPr="003C1549">
              <w:rPr>
                <w:rFonts w:ascii="Arial" w:hAnsi="Arial" w:cs="Arial"/>
                <w:sz w:val="24"/>
                <w:szCs w:val="24"/>
              </w:rPr>
              <w:t>I understand that my information may be subject to review by responsible individuals from the College for monitoring and audit purposes.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9BF53B" w14:textId="77777777" w:rsidR="00CB1755" w:rsidRDefault="00CB1755">
            <w:pPr>
              <w:spacing w:after="0"/>
              <w:rPr>
                <w:rFonts w:ascii="Arial" w:hAnsi="Arial" w:cs="Arial"/>
              </w:rPr>
            </w:pPr>
          </w:p>
        </w:tc>
      </w:tr>
      <w:tr w:rsidR="00CB1755" w14:paraId="22B31036" w14:textId="77777777" w:rsidTr="003C1549">
        <w:trPr>
          <w:trHeight w:val="724"/>
        </w:trPr>
        <w:tc>
          <w:tcPr>
            <w:tcW w:w="807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89ACDF" w14:textId="1609ED8E" w:rsidR="00CB1755" w:rsidRPr="003C1549" w:rsidRDefault="008C0B44" w:rsidP="003C1549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450" w:hanging="425"/>
              <w:rPr>
                <w:rFonts w:ascii="Arial" w:hAnsi="Arial" w:cs="Arial"/>
                <w:sz w:val="24"/>
                <w:szCs w:val="24"/>
              </w:rPr>
            </w:pPr>
            <w:r w:rsidRPr="003C1549">
              <w:rPr>
                <w:rFonts w:ascii="Arial" w:hAnsi="Arial" w:cs="Arial"/>
                <w:sz w:val="24"/>
                <w:szCs w:val="24"/>
              </w:rPr>
              <w:t>I understand that confidentiality and anonymity will be maintained, and it will not be possible to identify me in any research outputs</w:t>
            </w:r>
            <w:r w:rsidR="00354338" w:rsidRPr="003C1549">
              <w:rPr>
                <w:rFonts w:ascii="Arial" w:hAnsi="Arial" w:cs="Arial"/>
                <w:sz w:val="24"/>
                <w:szCs w:val="24"/>
              </w:rPr>
              <w:t>.</w:t>
            </w:r>
            <w:r w:rsidRPr="003C1549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B9A31B" w14:textId="77777777" w:rsidR="00CB1755" w:rsidRDefault="00CB1755">
            <w:pPr>
              <w:spacing w:after="0"/>
              <w:rPr>
                <w:rFonts w:ascii="Arial" w:hAnsi="Arial" w:cs="Arial"/>
              </w:rPr>
            </w:pPr>
          </w:p>
        </w:tc>
      </w:tr>
      <w:tr w:rsidR="00CB1755" w14:paraId="45BDAD66" w14:textId="77777777" w:rsidTr="003C1549">
        <w:trPr>
          <w:trHeight w:val="953"/>
        </w:trPr>
        <w:tc>
          <w:tcPr>
            <w:tcW w:w="807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B96636" w14:textId="1D6680B4" w:rsidR="00CB1755" w:rsidRPr="003C1549" w:rsidRDefault="00354338" w:rsidP="003C1549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450" w:hanging="425"/>
              <w:rPr>
                <w:rFonts w:ascii="Arial" w:hAnsi="Arial" w:cs="Arial"/>
                <w:sz w:val="24"/>
                <w:szCs w:val="24"/>
              </w:rPr>
            </w:pPr>
            <w:r w:rsidRPr="003C1549">
              <w:rPr>
                <w:rFonts w:ascii="Arial" w:hAnsi="Arial" w:cs="Arial"/>
                <w:sz w:val="24"/>
                <w:szCs w:val="24"/>
              </w:rPr>
              <w:lastRenderedPageBreak/>
              <w:t xml:space="preserve">I consent to my </w:t>
            </w:r>
            <w:r w:rsidR="003E6DB1">
              <w:rPr>
                <w:rFonts w:ascii="Arial" w:hAnsi="Arial" w:cs="Arial"/>
                <w:sz w:val="24"/>
                <w:szCs w:val="24"/>
              </w:rPr>
              <w:t xml:space="preserve">anonymised </w:t>
            </w:r>
            <w:r w:rsidRPr="003C1549">
              <w:rPr>
                <w:rFonts w:ascii="Arial" w:hAnsi="Arial" w:cs="Arial"/>
                <w:sz w:val="24"/>
                <w:szCs w:val="24"/>
              </w:rPr>
              <w:t>data being shared with third parties which are within or outside the EU as outlined in the Information Sheet. This includes future research teams.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93089A" w14:textId="77777777" w:rsidR="00CB1755" w:rsidRDefault="00CB1755">
            <w:pPr>
              <w:spacing w:after="0"/>
              <w:rPr>
                <w:rFonts w:ascii="Arial" w:hAnsi="Arial" w:cs="Arial"/>
              </w:rPr>
            </w:pPr>
          </w:p>
        </w:tc>
      </w:tr>
      <w:tr w:rsidR="00CB1755" w14:paraId="30E5933C" w14:textId="77777777" w:rsidTr="003C1549">
        <w:trPr>
          <w:trHeight w:val="696"/>
        </w:trPr>
        <w:tc>
          <w:tcPr>
            <w:tcW w:w="807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B1F767" w14:textId="77777777" w:rsidR="00CB1755" w:rsidRPr="003C1549" w:rsidRDefault="008C0B44" w:rsidP="003C1549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450" w:hanging="425"/>
              <w:rPr>
                <w:rFonts w:ascii="Arial" w:hAnsi="Arial" w:cs="Arial"/>
                <w:sz w:val="24"/>
                <w:szCs w:val="24"/>
              </w:rPr>
            </w:pPr>
            <w:r w:rsidRPr="003C1549">
              <w:rPr>
                <w:rFonts w:ascii="Arial" w:hAnsi="Arial" w:cs="Arial"/>
                <w:sz w:val="24"/>
                <w:szCs w:val="24"/>
              </w:rPr>
              <w:t>I agree to my data being shared with a third-party transcriber who will have signed a confidentiality agreement.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6CD99F" w14:textId="77777777" w:rsidR="00CB1755" w:rsidRDefault="00CB1755">
            <w:pPr>
              <w:spacing w:after="0"/>
              <w:rPr>
                <w:rFonts w:ascii="Arial" w:hAnsi="Arial" w:cs="Arial"/>
              </w:rPr>
            </w:pPr>
          </w:p>
        </w:tc>
      </w:tr>
      <w:tr w:rsidR="00CB1755" w14:paraId="5ED0D836" w14:textId="77777777" w:rsidTr="003C1549">
        <w:trPr>
          <w:trHeight w:val="566"/>
        </w:trPr>
        <w:tc>
          <w:tcPr>
            <w:tcW w:w="807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BE1F1F" w14:textId="0982EA73" w:rsidR="00CB1755" w:rsidRPr="003C1549" w:rsidRDefault="008C0B44" w:rsidP="003C1549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450" w:hanging="425"/>
              <w:rPr>
                <w:rFonts w:ascii="Arial" w:hAnsi="Arial" w:cs="Arial"/>
                <w:sz w:val="24"/>
                <w:szCs w:val="24"/>
              </w:rPr>
            </w:pPr>
            <w:r w:rsidRPr="003C1549">
              <w:rPr>
                <w:rFonts w:ascii="Arial" w:hAnsi="Arial" w:cs="Arial"/>
                <w:sz w:val="24"/>
                <w:szCs w:val="24"/>
              </w:rPr>
              <w:t>I consent to my participation in the research being audio recorded</w:t>
            </w:r>
            <w:r w:rsidR="00294628">
              <w:rPr>
                <w:rFonts w:ascii="Arial" w:hAnsi="Arial" w:cs="Arial"/>
                <w:sz w:val="24"/>
                <w:szCs w:val="24"/>
              </w:rPr>
              <w:t xml:space="preserve"> and understand that this recording will be destroyed following transcription</w:t>
            </w:r>
            <w:r w:rsidRPr="003C1549">
              <w:rPr>
                <w:rFonts w:ascii="Arial" w:hAnsi="Arial" w:cs="Arial"/>
                <w:sz w:val="24"/>
                <w:szCs w:val="24"/>
              </w:rPr>
              <w:t>.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BCCB52" w14:textId="77777777" w:rsidR="00CB1755" w:rsidRDefault="00CB1755">
            <w:pPr>
              <w:rPr>
                <w:rFonts w:ascii="Arial" w:hAnsi="Arial" w:cs="Arial"/>
              </w:rPr>
            </w:pPr>
          </w:p>
        </w:tc>
      </w:tr>
      <w:tr w:rsidR="00CB1755" w14:paraId="6D92E48F" w14:textId="77777777" w:rsidTr="003C1549">
        <w:trPr>
          <w:trHeight w:val="561"/>
        </w:trPr>
        <w:tc>
          <w:tcPr>
            <w:tcW w:w="807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037E24" w14:textId="2127D121" w:rsidR="00CB1755" w:rsidRPr="003C1549" w:rsidRDefault="008C0B44" w:rsidP="003C1549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450" w:hanging="425"/>
              <w:rPr>
                <w:rFonts w:ascii="Arial" w:hAnsi="Arial" w:cs="Arial"/>
                <w:sz w:val="24"/>
                <w:szCs w:val="24"/>
              </w:rPr>
            </w:pPr>
            <w:r w:rsidRPr="003C1549">
              <w:rPr>
                <w:rFonts w:ascii="Arial" w:hAnsi="Arial" w:cs="Arial"/>
                <w:sz w:val="24"/>
                <w:szCs w:val="24"/>
              </w:rPr>
              <w:t>I consent to my participation in the research being video recorded</w:t>
            </w:r>
            <w:r w:rsidR="00294628">
              <w:rPr>
                <w:rFonts w:ascii="Arial" w:hAnsi="Arial" w:cs="Arial"/>
                <w:sz w:val="24"/>
                <w:szCs w:val="24"/>
              </w:rPr>
              <w:t xml:space="preserve"> and understand that this recording will be destroyed following transcription</w:t>
            </w:r>
            <w:r w:rsidRPr="003C1549">
              <w:rPr>
                <w:rFonts w:ascii="Arial" w:hAnsi="Arial" w:cs="Arial"/>
                <w:sz w:val="24"/>
                <w:szCs w:val="24"/>
              </w:rPr>
              <w:t>.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0ADB7B" w14:textId="77777777" w:rsidR="00CB1755" w:rsidRDefault="00CB1755">
            <w:pPr>
              <w:rPr>
                <w:rFonts w:ascii="Arial" w:hAnsi="Arial" w:cs="Arial"/>
              </w:rPr>
            </w:pPr>
          </w:p>
        </w:tc>
      </w:tr>
      <w:tr w:rsidR="00CB1755" w14:paraId="5D295DC7" w14:textId="77777777" w:rsidTr="003C1549">
        <w:trPr>
          <w:trHeight w:val="838"/>
        </w:trPr>
        <w:tc>
          <w:tcPr>
            <w:tcW w:w="807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BCA47F" w14:textId="2698E520" w:rsidR="00CB1755" w:rsidRPr="003C1549" w:rsidRDefault="008C0B44" w:rsidP="003C1549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450" w:hanging="425"/>
              <w:rPr>
                <w:rFonts w:ascii="Arial" w:hAnsi="Arial" w:cs="Arial"/>
                <w:sz w:val="24"/>
                <w:szCs w:val="24"/>
              </w:rPr>
            </w:pPr>
            <w:r w:rsidRPr="003C1549">
              <w:rPr>
                <w:rFonts w:ascii="Arial" w:hAnsi="Arial" w:cs="Arial"/>
                <w:sz w:val="24"/>
                <w:szCs w:val="24"/>
              </w:rPr>
              <w:t xml:space="preserve">I understand that I must not take part if I fall under the exclusion criteria as detailed in the </w:t>
            </w:r>
            <w:r w:rsidR="00354338" w:rsidRPr="003C1549">
              <w:rPr>
                <w:rFonts w:ascii="Arial" w:hAnsi="Arial" w:cs="Arial"/>
                <w:sz w:val="24"/>
                <w:szCs w:val="24"/>
              </w:rPr>
              <w:t>I</w:t>
            </w:r>
            <w:r w:rsidRPr="003C1549">
              <w:rPr>
                <w:rFonts w:ascii="Arial" w:hAnsi="Arial" w:cs="Arial"/>
                <w:sz w:val="24"/>
                <w:szCs w:val="24"/>
              </w:rPr>
              <w:t xml:space="preserve">nformation </w:t>
            </w:r>
            <w:r w:rsidR="00354338" w:rsidRPr="003C1549">
              <w:rPr>
                <w:rFonts w:ascii="Arial" w:hAnsi="Arial" w:cs="Arial"/>
                <w:sz w:val="24"/>
                <w:szCs w:val="24"/>
              </w:rPr>
              <w:t>S</w:t>
            </w:r>
            <w:r w:rsidRPr="003C1549">
              <w:rPr>
                <w:rFonts w:ascii="Arial" w:hAnsi="Arial" w:cs="Arial"/>
                <w:sz w:val="24"/>
                <w:szCs w:val="24"/>
              </w:rPr>
              <w:t>heet and explained to me by the researcher.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FF8F4D" w14:textId="77777777" w:rsidR="00CB1755" w:rsidRDefault="00CB1755">
            <w:pPr>
              <w:rPr>
                <w:rFonts w:ascii="Arial" w:hAnsi="Arial" w:cs="Arial"/>
              </w:rPr>
            </w:pPr>
          </w:p>
        </w:tc>
      </w:tr>
      <w:tr w:rsidR="00CB1755" w14:paraId="13F22092" w14:textId="77777777" w:rsidTr="003C1549">
        <w:trPr>
          <w:trHeight w:val="546"/>
        </w:trPr>
        <w:tc>
          <w:tcPr>
            <w:tcW w:w="807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5456DF" w14:textId="78386D44" w:rsidR="00CB1755" w:rsidRPr="003C1549" w:rsidRDefault="003259A9" w:rsidP="003C1549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450" w:hanging="425"/>
              <w:rPr>
                <w:rFonts w:ascii="Arial" w:hAnsi="Arial" w:cs="Arial"/>
                <w:sz w:val="24"/>
                <w:szCs w:val="24"/>
              </w:rPr>
            </w:pPr>
            <w:r w:rsidRPr="003259A9">
              <w:rPr>
                <w:rFonts w:ascii="Arial" w:hAnsi="Arial" w:cs="Arial"/>
                <w:sz w:val="24"/>
                <w:szCs w:val="24"/>
              </w:rPr>
              <w:t>I understand that the information I have submitted will be published as a report, and/or may be disseminated in other outputs including peer-reviewed academic journals, and presentations at workshops and conferences.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957D3B" w14:textId="77777777" w:rsidR="00CB1755" w:rsidRDefault="00CB1755">
            <w:pPr>
              <w:rPr>
                <w:rFonts w:ascii="Arial" w:hAnsi="Arial" w:cs="Arial"/>
              </w:rPr>
            </w:pPr>
          </w:p>
        </w:tc>
      </w:tr>
      <w:tr w:rsidR="00CB1755" w14:paraId="632ABFFF" w14:textId="77777777" w:rsidTr="003C1549">
        <w:trPr>
          <w:trHeight w:val="412"/>
        </w:trPr>
        <w:tc>
          <w:tcPr>
            <w:tcW w:w="807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D8363D" w14:textId="19411CE5" w:rsidR="00CB1755" w:rsidRPr="003C1549" w:rsidRDefault="00800391" w:rsidP="003C1549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450" w:hanging="425"/>
              <w:rPr>
                <w:rFonts w:ascii="Arial" w:hAnsi="Arial" w:cs="Arial"/>
                <w:sz w:val="24"/>
                <w:szCs w:val="24"/>
              </w:rPr>
            </w:pPr>
            <w:r w:rsidRPr="00800391">
              <w:rPr>
                <w:rFonts w:ascii="Arial" w:hAnsi="Arial" w:cs="Arial"/>
                <w:sz w:val="24"/>
                <w:szCs w:val="24"/>
              </w:rPr>
              <w:t xml:space="preserve">I will tell the researcher if </w:t>
            </w:r>
            <w:r w:rsidR="008C0B44" w:rsidRPr="003C1549">
              <w:rPr>
                <w:rFonts w:ascii="Arial" w:hAnsi="Arial" w:cs="Arial"/>
                <w:sz w:val="24"/>
                <w:szCs w:val="24"/>
              </w:rPr>
              <w:t>I wish to receive a copy of the final report.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A59AA6" w14:textId="77777777" w:rsidR="00CB1755" w:rsidRDefault="00CB1755">
            <w:pPr>
              <w:rPr>
                <w:rFonts w:ascii="Arial" w:hAnsi="Arial" w:cs="Arial"/>
              </w:rPr>
            </w:pPr>
          </w:p>
        </w:tc>
      </w:tr>
      <w:tr w:rsidR="00CB1755" w14:paraId="24FD8635" w14:textId="77777777" w:rsidTr="003C1549">
        <w:trPr>
          <w:trHeight w:val="688"/>
        </w:trPr>
        <w:tc>
          <w:tcPr>
            <w:tcW w:w="807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1496D7" w14:textId="2D9FE40C" w:rsidR="00CB1755" w:rsidRPr="003C1549" w:rsidRDefault="008C0B44" w:rsidP="003C1549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450" w:hanging="425"/>
              <w:rPr>
                <w:rFonts w:ascii="Arial" w:hAnsi="Arial" w:cs="Arial"/>
                <w:sz w:val="24"/>
                <w:szCs w:val="24"/>
              </w:rPr>
            </w:pPr>
            <w:r w:rsidRPr="003C1549">
              <w:rPr>
                <w:rFonts w:ascii="Arial" w:hAnsi="Arial" w:cs="Arial"/>
                <w:sz w:val="24"/>
                <w:szCs w:val="24"/>
              </w:rPr>
              <w:t xml:space="preserve">I agree to be re-contacted in the future by King’s College London researchers regarding this project. 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EBA3F4" w14:textId="77777777" w:rsidR="00CB1755" w:rsidRDefault="00CB1755">
            <w:pPr>
              <w:rPr>
                <w:rFonts w:ascii="Arial" w:hAnsi="Arial" w:cs="Arial"/>
              </w:rPr>
            </w:pPr>
          </w:p>
        </w:tc>
      </w:tr>
    </w:tbl>
    <w:p w14:paraId="67C1001B" w14:textId="77777777" w:rsidR="002B31AC" w:rsidRDefault="002B31AC" w:rsidP="002B31AC">
      <w:pPr>
        <w:rPr>
          <w:rFonts w:ascii="Arial" w:hAnsi="Arial" w:cs="Arial"/>
          <w:b/>
          <w:szCs w:val="24"/>
        </w:rPr>
      </w:pPr>
    </w:p>
    <w:p w14:paraId="2EDA8CF6" w14:textId="115E8FD6" w:rsidR="003C1549" w:rsidRDefault="003C1549">
      <w:pPr>
        <w:rPr>
          <w:rFonts w:ascii="Arial" w:hAnsi="Arial" w:cs="Arial"/>
        </w:rPr>
      </w:pPr>
    </w:p>
    <w:tbl>
      <w:tblPr>
        <w:tblStyle w:val="TableGrid"/>
        <w:tblW w:w="839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22"/>
        <w:gridCol w:w="1551"/>
        <w:gridCol w:w="3020"/>
      </w:tblGrid>
      <w:tr w:rsidR="003C1549" w:rsidRPr="003C1549" w14:paraId="76D2ABDA" w14:textId="77777777" w:rsidTr="003C1549">
        <w:tc>
          <w:tcPr>
            <w:tcW w:w="3828" w:type="dxa"/>
          </w:tcPr>
          <w:p w14:paraId="2F116648" w14:textId="4C07FFC6" w:rsidR="003C1549" w:rsidRPr="003C1549" w:rsidRDefault="003C1549" w:rsidP="003C1549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  <w:u w:val="single"/>
              </w:rPr>
            </w:pPr>
            <w:r w:rsidRPr="003C1549">
              <w:rPr>
                <w:rFonts w:ascii="Arial" w:hAnsi="Arial" w:cs="Arial"/>
                <w:b/>
                <w:bCs/>
                <w:sz w:val="24"/>
                <w:szCs w:val="24"/>
                <w:u w:val="single"/>
              </w:rPr>
              <w:t>_________________</w:t>
            </w:r>
            <w:r>
              <w:rPr>
                <w:rFonts w:ascii="Arial" w:hAnsi="Arial" w:cs="Arial"/>
                <w:b/>
                <w:bCs/>
                <w:sz w:val="24"/>
                <w:szCs w:val="24"/>
                <w:u w:val="single"/>
              </w:rPr>
              <w:t>________</w:t>
            </w:r>
          </w:p>
        </w:tc>
        <w:tc>
          <w:tcPr>
            <w:tcW w:w="1559" w:type="dxa"/>
          </w:tcPr>
          <w:p w14:paraId="498DB178" w14:textId="2EAA0D93" w:rsidR="003C1549" w:rsidRPr="003C1549" w:rsidRDefault="003C1549" w:rsidP="003C1549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C1549">
              <w:rPr>
                <w:rFonts w:ascii="Arial" w:hAnsi="Arial" w:cs="Arial"/>
                <w:b/>
                <w:bCs/>
                <w:sz w:val="24"/>
                <w:szCs w:val="24"/>
              </w:rPr>
              <w:t>_______</w:t>
            </w:r>
          </w:p>
        </w:tc>
        <w:tc>
          <w:tcPr>
            <w:tcW w:w="3006" w:type="dxa"/>
          </w:tcPr>
          <w:p w14:paraId="5BDE3636" w14:textId="0B73C018" w:rsidR="003C1549" w:rsidRPr="003C1549" w:rsidRDefault="003C1549" w:rsidP="003C1549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C1549">
              <w:rPr>
                <w:rFonts w:ascii="Arial" w:hAnsi="Arial" w:cs="Arial"/>
                <w:b/>
                <w:bCs/>
                <w:sz w:val="24"/>
                <w:szCs w:val="24"/>
              </w:rPr>
              <w:t>_____________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_____</w:t>
            </w:r>
            <w:r w:rsidRPr="003C1549">
              <w:rPr>
                <w:rFonts w:ascii="Arial" w:hAnsi="Arial" w:cs="Arial"/>
                <w:b/>
                <w:bCs/>
                <w:sz w:val="24"/>
                <w:szCs w:val="24"/>
              </w:rPr>
              <w:t>___</w:t>
            </w:r>
          </w:p>
        </w:tc>
      </w:tr>
      <w:tr w:rsidR="003C1549" w:rsidRPr="003C1549" w14:paraId="3978C2F5" w14:textId="77777777" w:rsidTr="003C1549">
        <w:tc>
          <w:tcPr>
            <w:tcW w:w="3828" w:type="dxa"/>
          </w:tcPr>
          <w:p w14:paraId="0B17BC2A" w14:textId="573F973F" w:rsidR="003C1549" w:rsidRPr="003C1549" w:rsidRDefault="003C1549" w:rsidP="003C1549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C1549">
              <w:rPr>
                <w:rFonts w:ascii="Arial" w:hAnsi="Arial" w:cs="Arial"/>
                <w:b/>
                <w:bCs/>
                <w:sz w:val="24"/>
                <w:szCs w:val="24"/>
              </w:rPr>
              <w:t>Name of Participant</w:t>
            </w:r>
          </w:p>
        </w:tc>
        <w:tc>
          <w:tcPr>
            <w:tcW w:w="1559" w:type="dxa"/>
          </w:tcPr>
          <w:p w14:paraId="289A5560" w14:textId="1ED46896" w:rsidR="003C1549" w:rsidRPr="003C1549" w:rsidRDefault="003C1549" w:rsidP="003C1549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C1549">
              <w:rPr>
                <w:rFonts w:ascii="Arial" w:hAnsi="Arial" w:cs="Arial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3006" w:type="dxa"/>
          </w:tcPr>
          <w:p w14:paraId="43CA0D9B" w14:textId="5A711228" w:rsidR="003C1549" w:rsidRPr="003C1549" w:rsidRDefault="003C1549" w:rsidP="003C1549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C1549">
              <w:rPr>
                <w:rFonts w:ascii="Arial" w:hAnsi="Arial" w:cs="Arial"/>
                <w:b/>
                <w:bCs/>
                <w:sz w:val="24"/>
                <w:szCs w:val="24"/>
              </w:rPr>
              <w:t>Signature</w:t>
            </w:r>
          </w:p>
        </w:tc>
      </w:tr>
      <w:tr w:rsidR="003C1549" w:rsidRPr="003C1549" w14:paraId="450A9879" w14:textId="77777777" w:rsidTr="003C1549">
        <w:tc>
          <w:tcPr>
            <w:tcW w:w="3828" w:type="dxa"/>
          </w:tcPr>
          <w:p w14:paraId="7DADF0FC" w14:textId="77777777" w:rsidR="003C1549" w:rsidRPr="003C1549" w:rsidRDefault="003C1549" w:rsidP="003C1549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2E2294EE" w14:textId="77777777" w:rsidR="003C1549" w:rsidRPr="003C1549" w:rsidRDefault="003C1549" w:rsidP="003C1549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59371663" w14:textId="617EF11B" w:rsidR="003C1549" w:rsidRPr="003C1549" w:rsidRDefault="003C1549" w:rsidP="003C1549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C1549">
              <w:rPr>
                <w:rFonts w:ascii="Arial" w:hAnsi="Arial" w:cs="Arial"/>
                <w:b/>
                <w:bCs/>
                <w:sz w:val="24"/>
                <w:szCs w:val="24"/>
                <w:u w:val="single"/>
              </w:rPr>
              <w:t>_________________</w:t>
            </w:r>
            <w:r>
              <w:rPr>
                <w:rFonts w:ascii="Arial" w:hAnsi="Arial" w:cs="Arial"/>
                <w:b/>
                <w:bCs/>
                <w:sz w:val="24"/>
                <w:szCs w:val="24"/>
                <w:u w:val="single"/>
              </w:rPr>
              <w:t>________</w:t>
            </w:r>
          </w:p>
        </w:tc>
        <w:tc>
          <w:tcPr>
            <w:tcW w:w="1559" w:type="dxa"/>
          </w:tcPr>
          <w:p w14:paraId="46FA61BB" w14:textId="77777777" w:rsidR="003C1549" w:rsidRPr="003C1549" w:rsidRDefault="003C1549" w:rsidP="003C1549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7E4ABE59" w14:textId="77777777" w:rsidR="003C1549" w:rsidRPr="003C1549" w:rsidRDefault="003C1549" w:rsidP="003C1549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3162A7BC" w14:textId="5B798090" w:rsidR="003C1549" w:rsidRPr="003C1549" w:rsidRDefault="003C1549" w:rsidP="003C1549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C1549">
              <w:rPr>
                <w:rFonts w:ascii="Arial" w:hAnsi="Arial" w:cs="Arial"/>
                <w:b/>
                <w:bCs/>
                <w:sz w:val="24"/>
                <w:szCs w:val="24"/>
              </w:rPr>
              <w:t>_______</w:t>
            </w:r>
          </w:p>
        </w:tc>
        <w:tc>
          <w:tcPr>
            <w:tcW w:w="3006" w:type="dxa"/>
          </w:tcPr>
          <w:p w14:paraId="6E2CA772" w14:textId="77777777" w:rsidR="003C1549" w:rsidRPr="003C1549" w:rsidRDefault="003C1549" w:rsidP="003C1549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7D0BC4D5" w14:textId="77777777" w:rsidR="003C1549" w:rsidRPr="003C1549" w:rsidRDefault="003C1549" w:rsidP="003C1549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30C9B3FC" w14:textId="443829FF" w:rsidR="003C1549" w:rsidRPr="003C1549" w:rsidRDefault="003C1549" w:rsidP="003C1549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C1549">
              <w:rPr>
                <w:rFonts w:ascii="Arial" w:hAnsi="Arial" w:cs="Arial"/>
                <w:b/>
                <w:bCs/>
                <w:sz w:val="24"/>
                <w:szCs w:val="24"/>
              </w:rPr>
              <w:t>_____________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_____</w:t>
            </w:r>
            <w:r w:rsidRPr="003C1549">
              <w:rPr>
                <w:rFonts w:ascii="Arial" w:hAnsi="Arial" w:cs="Arial"/>
                <w:b/>
                <w:bCs/>
                <w:sz w:val="24"/>
                <w:szCs w:val="24"/>
              </w:rPr>
              <w:t>___</w:t>
            </w:r>
          </w:p>
        </w:tc>
      </w:tr>
      <w:tr w:rsidR="003C1549" w:rsidRPr="003C1549" w14:paraId="3A837303" w14:textId="77777777" w:rsidTr="003C1549">
        <w:tc>
          <w:tcPr>
            <w:tcW w:w="3828" w:type="dxa"/>
          </w:tcPr>
          <w:p w14:paraId="5F0A1431" w14:textId="107245BB" w:rsidR="003C1549" w:rsidRPr="003C1549" w:rsidRDefault="003C1549" w:rsidP="003C1549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C1549">
              <w:rPr>
                <w:rFonts w:ascii="Arial" w:hAnsi="Arial" w:cs="Arial"/>
                <w:b/>
                <w:bCs/>
                <w:sz w:val="24"/>
                <w:szCs w:val="24"/>
              </w:rPr>
              <w:t>Name of Researcher</w:t>
            </w:r>
          </w:p>
        </w:tc>
        <w:tc>
          <w:tcPr>
            <w:tcW w:w="1559" w:type="dxa"/>
          </w:tcPr>
          <w:p w14:paraId="20B572A5" w14:textId="034890C3" w:rsidR="003C1549" w:rsidRPr="003C1549" w:rsidRDefault="003C1549" w:rsidP="003C1549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C1549">
              <w:rPr>
                <w:rFonts w:ascii="Arial" w:hAnsi="Arial" w:cs="Arial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3006" w:type="dxa"/>
          </w:tcPr>
          <w:p w14:paraId="6BFBEB6C" w14:textId="0D658C01" w:rsidR="003C1549" w:rsidRPr="003C1549" w:rsidRDefault="003C1549" w:rsidP="003C1549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C1549">
              <w:rPr>
                <w:rFonts w:ascii="Arial" w:hAnsi="Arial" w:cs="Arial"/>
                <w:b/>
                <w:bCs/>
                <w:sz w:val="24"/>
                <w:szCs w:val="24"/>
              </w:rPr>
              <w:t>Signature</w:t>
            </w:r>
          </w:p>
        </w:tc>
      </w:tr>
    </w:tbl>
    <w:p w14:paraId="012D2457" w14:textId="77777777" w:rsidR="003C1549" w:rsidRDefault="003C1549">
      <w:pPr>
        <w:rPr>
          <w:rFonts w:ascii="Arial" w:hAnsi="Arial" w:cs="Arial"/>
        </w:rPr>
      </w:pPr>
    </w:p>
    <w:sectPr w:rsidR="003C1549" w:rsidSect="003C154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0EBABA" w14:textId="77777777" w:rsidR="00F94257" w:rsidRDefault="00F94257">
      <w:pPr>
        <w:spacing w:after="0"/>
      </w:pPr>
      <w:r>
        <w:separator/>
      </w:r>
    </w:p>
  </w:endnote>
  <w:endnote w:type="continuationSeparator" w:id="0">
    <w:p w14:paraId="0BCAA02A" w14:textId="77777777" w:rsidR="00F94257" w:rsidRDefault="00F9425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81782912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7E6C086" w14:textId="099A1304" w:rsidR="003C1549" w:rsidRDefault="003C1549" w:rsidP="006964CE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4240107" w14:textId="77777777" w:rsidR="003C1549" w:rsidRDefault="003C1549" w:rsidP="003C154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21771773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953F62D" w14:textId="66FE437C" w:rsidR="003C1549" w:rsidRDefault="003C1549" w:rsidP="006964CE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654D8140" w14:textId="77777777" w:rsidR="003C1549" w:rsidRDefault="003C1549" w:rsidP="003C1549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74D413" w14:textId="77777777" w:rsidR="003C1549" w:rsidRDefault="003C154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8684B8" w14:textId="77777777" w:rsidR="00F94257" w:rsidRDefault="00F94257">
      <w:pPr>
        <w:spacing w:after="0"/>
      </w:pPr>
      <w:r>
        <w:rPr>
          <w:color w:val="000000"/>
        </w:rPr>
        <w:separator/>
      </w:r>
    </w:p>
  </w:footnote>
  <w:footnote w:type="continuationSeparator" w:id="0">
    <w:p w14:paraId="12CCEA45" w14:textId="77777777" w:rsidR="00F94257" w:rsidRDefault="00F94257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19023" w14:textId="77777777" w:rsidR="003C1549" w:rsidRDefault="003C154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16DD3B" w14:textId="77777777" w:rsidR="003C1549" w:rsidRDefault="003C154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10E09B" w14:textId="77777777" w:rsidR="003C1549" w:rsidRDefault="003C154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3001AB"/>
    <w:multiLevelType w:val="hybridMultilevel"/>
    <w:tmpl w:val="5F24844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E35069"/>
    <w:multiLevelType w:val="multilevel"/>
    <w:tmpl w:val="46768B82"/>
    <w:lvl w:ilvl="0">
      <w:start w:val="1"/>
      <w:numFmt w:val="decimal"/>
      <w:lvlText w:val="%1."/>
      <w:lvlJc w:val="left"/>
      <w:pPr>
        <w:ind w:left="360" w:hanging="360"/>
      </w:pPr>
      <w:rPr>
        <w:rFonts w:ascii="Arial" w:eastAsia="Arial" w:hAnsi="Arial" w:cs="Arial"/>
        <w:b w:val="0"/>
        <w:bCs w:val="0"/>
        <w:i w:val="0"/>
        <w:iCs w:val="0"/>
        <w:color w:val="auto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5"/>
  <w:displayBackgroundShape/>
  <w:hideSpellingErrors/>
  <w:hideGrammaticalErrors/>
  <w:proofState w:spelling="clean" w:grammar="clean"/>
  <w:defaultTabStop w:val="720"/>
  <w:autoHyphenatio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wNTY2MTSyNDWzsDBX0lEKTi0uzszPAykwrgUAV4phLiwAAAA="/>
  </w:docVars>
  <w:rsids>
    <w:rsidRoot w:val="00CB1755"/>
    <w:rsid w:val="0007644A"/>
    <w:rsid w:val="000C0C4E"/>
    <w:rsid w:val="001F6B5F"/>
    <w:rsid w:val="00214660"/>
    <w:rsid w:val="00294628"/>
    <w:rsid w:val="002B31AC"/>
    <w:rsid w:val="002B503D"/>
    <w:rsid w:val="003059F5"/>
    <w:rsid w:val="003259A9"/>
    <w:rsid w:val="00354338"/>
    <w:rsid w:val="00387E14"/>
    <w:rsid w:val="003B2123"/>
    <w:rsid w:val="003C1549"/>
    <w:rsid w:val="003E6DB1"/>
    <w:rsid w:val="00454BA5"/>
    <w:rsid w:val="00463941"/>
    <w:rsid w:val="0054160A"/>
    <w:rsid w:val="005C13A5"/>
    <w:rsid w:val="005E2FBF"/>
    <w:rsid w:val="0066042A"/>
    <w:rsid w:val="00683AB6"/>
    <w:rsid w:val="00694B2B"/>
    <w:rsid w:val="006A5F27"/>
    <w:rsid w:val="006D0CA3"/>
    <w:rsid w:val="007579B3"/>
    <w:rsid w:val="00800391"/>
    <w:rsid w:val="00887049"/>
    <w:rsid w:val="008A5FCE"/>
    <w:rsid w:val="008C0B44"/>
    <w:rsid w:val="00A05C73"/>
    <w:rsid w:val="00A570CE"/>
    <w:rsid w:val="00B31BE4"/>
    <w:rsid w:val="00B9181E"/>
    <w:rsid w:val="00C42898"/>
    <w:rsid w:val="00C61F75"/>
    <w:rsid w:val="00CB1755"/>
    <w:rsid w:val="00D5540D"/>
    <w:rsid w:val="00D577A9"/>
    <w:rsid w:val="00E1263A"/>
    <w:rsid w:val="00E7707F"/>
    <w:rsid w:val="00EC4560"/>
    <w:rsid w:val="00EE31ED"/>
    <w:rsid w:val="00EF6885"/>
    <w:rsid w:val="00F370C8"/>
    <w:rsid w:val="00F822D5"/>
    <w:rsid w:val="00F942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1ABC01A"/>
  <w15:docId w15:val="{A1E26C7D-47D3-4396-8E5F-42B3389D10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160" w:line="251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rPr>
      <w:rFonts w:ascii="Calibri" w:eastAsia="Calibri" w:hAnsi="Calibri" w:cs="Times New Roman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paragraph" w:styleId="CommentText">
    <w:name w:val="annotation text"/>
    <w:basedOn w:val="Normal"/>
    <w:rPr>
      <w:sz w:val="20"/>
      <w:szCs w:val="20"/>
    </w:rPr>
  </w:style>
  <w:style w:type="character" w:customStyle="1" w:styleId="CommentTextChar">
    <w:name w:val="Comment Text Char"/>
    <w:basedOn w:val="DefaultParagraphFont"/>
    <w:rPr>
      <w:rFonts w:ascii="Calibri" w:eastAsia="Calibri" w:hAnsi="Calibri" w:cs="Times New Roman"/>
      <w:sz w:val="20"/>
      <w:szCs w:val="20"/>
    </w:rPr>
  </w:style>
  <w:style w:type="paragraph" w:styleId="ListParagraph">
    <w:name w:val="List Paragraph"/>
    <w:basedOn w:val="Normal"/>
    <w:pPr>
      <w:ind w:left="720"/>
    </w:pPr>
  </w:style>
  <w:style w:type="paragraph" w:styleId="BalloonText">
    <w:name w:val="Balloon Text"/>
    <w:basedOn w:val="Normal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rPr>
      <w:rFonts w:ascii="Segoe UI" w:eastAsia="Calibri" w:hAnsi="Segoe UI" w:cs="Segoe UI"/>
      <w:sz w:val="18"/>
      <w:szCs w:val="18"/>
    </w:rPr>
  </w:style>
  <w:style w:type="paragraph" w:styleId="Footer">
    <w:name w:val="footer"/>
    <w:basedOn w:val="Normal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rPr>
      <w:rFonts w:ascii="Calibri" w:eastAsia="Calibri" w:hAnsi="Calibri" w:cs="Times New Roman"/>
    </w:rPr>
  </w:style>
  <w:style w:type="paragraph" w:styleId="NormalWeb">
    <w:name w:val="Normal (Web)"/>
    <w:basedOn w:val="Normal"/>
    <w:uiPriority w:val="99"/>
    <w:semiHidden/>
    <w:unhideWhenUsed/>
    <w:rsid w:val="00887049"/>
    <w:rPr>
      <w:rFonts w:ascii="Times New Roman" w:hAnsi="Times New Roman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3C1549"/>
  </w:style>
  <w:style w:type="table" w:styleId="TableGrid">
    <w:name w:val="Table Grid"/>
    <w:basedOn w:val="TableNormal"/>
    <w:uiPriority w:val="39"/>
    <w:rsid w:val="003C15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585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2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35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93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1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5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18</Words>
  <Characters>2387</Characters>
  <Application>Microsoft Office Word</Application>
  <DocSecurity>0</DocSecurity>
  <Lines>19</Lines>
  <Paragraphs>5</Paragraphs>
  <ScaleCrop>false</ScaleCrop>
  <Company/>
  <LinksUpToDate>false</LinksUpToDate>
  <CharactersWithSpaces>2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Stackpoole</dc:creator>
  <dc:description/>
  <cp:lastModifiedBy>Ellis Logan, Poppy</cp:lastModifiedBy>
  <cp:revision>2</cp:revision>
  <dcterms:created xsi:type="dcterms:W3CDTF">2022-03-08T13:19:00Z</dcterms:created>
  <dcterms:modified xsi:type="dcterms:W3CDTF">2022-03-08T13:19:00Z</dcterms:modified>
</cp:coreProperties>
</file>